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3E4DEEB3" w:rsidR="001D13A3" w:rsidRPr="001D13A3" w:rsidRDefault="00DF5F28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074D04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FBFECC5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DF5F28">
              <w:rPr>
                <w:b/>
              </w:rPr>
              <w:t xml:space="preserve"> </w:t>
            </w:r>
            <w:r w:rsidR="00DF5F28">
              <w:rPr>
                <w:b/>
              </w:rPr>
              <w:fldChar w:fldCharType="begin"/>
            </w:r>
            <w:r w:rsidR="00DF5F28">
              <w:rPr>
                <w:b/>
              </w:rPr>
              <w:instrText xml:space="preserve"> MERGEFIELD Student_ID1 </w:instrText>
            </w:r>
            <w:r w:rsidR="00DF5F28">
              <w:rPr>
                <w:b/>
              </w:rPr>
              <w:fldChar w:fldCharType="separate"/>
            </w:r>
            <w:r w:rsidR="00074D04">
              <w:rPr>
                <w:b/>
                <w:noProof/>
              </w:rPr>
              <w:t>«Student_ID1»</w:t>
            </w:r>
            <w:r w:rsidR="00DF5F28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2C8B11E5" w:rsidR="001D13A3" w:rsidRPr="001D13A3" w:rsidRDefault="00BC552C" w:rsidP="00BC552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4D171A">
              <w:rPr>
                <w:b/>
                <w:sz w:val="20"/>
                <w:szCs w:val="20"/>
              </w:rPr>
              <w:t>AHP - Nurs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868398C" w14:textId="77777777" w:rsidR="005A087C" w:rsidRDefault="005A087C" w:rsidP="005A087C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4174880D" w:rsidR="001D13A3" w:rsidRPr="001D13A3" w:rsidRDefault="005A087C" w:rsidP="005A087C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4DFF0E09" w14:textId="77777777" w:rsidR="00D52F17" w:rsidRDefault="00D52F17" w:rsidP="00D52F17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63CC7DA7" w:rsidR="00655783" w:rsidRPr="00D7490D" w:rsidRDefault="004075B0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FD1813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FD1813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FD1813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6715621B" w:rsidR="00D7490D" w:rsidRPr="00D7490D" w:rsidRDefault="004075B0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FD1813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FD1813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FD1813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BF4660" w:rsidRPr="00D7490D" w14:paraId="5D8AB70C" w14:textId="77777777" w:rsidTr="00FD1813">
              <w:tc>
                <w:tcPr>
                  <w:tcW w:w="264" w:type="dxa"/>
                  <w:vAlign w:val="center"/>
                </w:tcPr>
                <w:p w14:paraId="4AD0B2AD" w14:textId="5CEBC47C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72533061" w:rsidR="00BF4660" w:rsidRPr="002C3BC2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464763CA" w:rsidR="00BF4660" w:rsidRPr="002C3BC2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onometry</w:t>
                  </w:r>
                  <w:r w:rsidR="00B36B1D"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BF4660" w:rsidRPr="00D7490D" w14:paraId="6DA89E43" w14:textId="77777777" w:rsidTr="00FD1813">
              <w:tc>
                <w:tcPr>
                  <w:tcW w:w="264" w:type="dxa"/>
                  <w:vAlign w:val="center"/>
                </w:tcPr>
                <w:p w14:paraId="5ED8A9E1" w14:textId="7C791936" w:rsidR="00BF4660" w:rsidRPr="00D7490D" w:rsidRDefault="00BF4660" w:rsidP="00BF46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0A2A646C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43C0609E" w:rsidR="00BF4660" w:rsidRPr="00D330B3" w:rsidRDefault="00BF4660" w:rsidP="00BF46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</w:t>
                  </w:r>
                  <w:r w:rsidR="00B36B1D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D40D69" w:rsidRPr="00D7490D" w14:paraId="4BAE2135" w14:textId="77777777" w:rsidTr="00FD1813">
              <w:tc>
                <w:tcPr>
                  <w:tcW w:w="264" w:type="dxa"/>
                  <w:vAlign w:val="center"/>
                </w:tcPr>
                <w:p w14:paraId="3206A41F" w14:textId="3FEDD140" w:rsidR="00D40D69" w:rsidRPr="00D7490D" w:rsidRDefault="00D40D69" w:rsidP="00D40D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0C7AF346" w:rsidR="00D40D69" w:rsidRDefault="00D40D69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63D3768E" w:rsidR="00D40D69" w:rsidRDefault="00D40D69" w:rsidP="00D40D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D40D69" w:rsidRPr="00D7490D" w14:paraId="40E37679" w14:textId="77777777" w:rsidTr="00FD1813">
              <w:tc>
                <w:tcPr>
                  <w:tcW w:w="264" w:type="dxa"/>
                  <w:vAlign w:val="center"/>
                </w:tcPr>
                <w:p w14:paraId="13DC46E9" w14:textId="77777777" w:rsidR="00D40D69" w:rsidRPr="00D7490D" w:rsidRDefault="00D40D69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4992081" w14:textId="77777777" w:rsidR="00D40D69" w:rsidRDefault="00D40D69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0180AFC3" w14:textId="77777777" w:rsidR="00D40D69" w:rsidRDefault="00D40D69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D1813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7B4EBD70" w:rsidR="00FD1813" w:rsidRPr="00E24587" w:rsidRDefault="00FD1813" w:rsidP="00FD181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FD1813" w:rsidRPr="00D7490D" w14:paraId="406F38E6" w14:textId="77777777" w:rsidTr="00FD1813">
              <w:tc>
                <w:tcPr>
                  <w:tcW w:w="264" w:type="dxa"/>
                  <w:vAlign w:val="center"/>
                </w:tcPr>
                <w:p w14:paraId="73076DA7" w14:textId="674AAC4E" w:rsidR="00FD1813" w:rsidRPr="00D7490D" w:rsidRDefault="00FD1813" w:rsidP="00FD18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57455B67" w:rsidR="00FD1813" w:rsidRPr="00D7490D" w:rsidRDefault="00FD1813" w:rsidP="00FD18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4771BB28" w:rsidR="00FD1813" w:rsidRPr="00D7490D" w:rsidRDefault="00FD1813" w:rsidP="00FD18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FD1813" w:rsidRPr="00D7490D" w14:paraId="28770B8A" w14:textId="77777777" w:rsidTr="00FD1813">
              <w:tc>
                <w:tcPr>
                  <w:tcW w:w="264" w:type="dxa"/>
                  <w:vAlign w:val="center"/>
                </w:tcPr>
                <w:p w14:paraId="4FA5A571" w14:textId="6A3F780B" w:rsidR="00FD1813" w:rsidRPr="00D7490D" w:rsidRDefault="00FD1813" w:rsidP="00FD18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4F3951E2" w:rsidR="00FD1813" w:rsidRPr="00D7490D" w:rsidRDefault="00FD1813" w:rsidP="00FD18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610C6199" w:rsidR="00FD1813" w:rsidRPr="00D7490D" w:rsidRDefault="00FD1813" w:rsidP="00FD18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FD1813" w:rsidRPr="00D7490D" w14:paraId="37DEC4B2" w14:textId="77777777" w:rsidTr="00FD1813">
              <w:tc>
                <w:tcPr>
                  <w:tcW w:w="264" w:type="dxa"/>
                  <w:vAlign w:val="center"/>
                </w:tcPr>
                <w:p w14:paraId="039C34AD" w14:textId="77777777" w:rsidR="00FD1813" w:rsidRPr="00D7490D" w:rsidRDefault="00FD1813" w:rsidP="00FD18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1A9D7F15" w14:textId="330906AC" w:rsidR="00FD1813" w:rsidRDefault="00FD1813" w:rsidP="00FD18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720FEE1" w14:textId="7C51B106" w:rsidR="00FD1813" w:rsidRDefault="00FD1813" w:rsidP="00FD18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FD1813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397C25A1" w:rsidR="00FD1813" w:rsidRPr="00D7490D" w:rsidRDefault="00FD1813" w:rsidP="00FD1813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8E40E0" w:rsidRPr="00D7490D" w14:paraId="19031F23" w14:textId="77777777" w:rsidTr="00FD1813">
              <w:tc>
                <w:tcPr>
                  <w:tcW w:w="264" w:type="dxa"/>
                  <w:vAlign w:val="center"/>
                </w:tcPr>
                <w:p w14:paraId="280D7EC1" w14:textId="77777777" w:rsidR="008E40E0" w:rsidRPr="00D7490D" w:rsidRDefault="008E40E0" w:rsidP="008E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0D614F8F" w:rsidR="008E40E0" w:rsidRPr="00D7490D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53C9A3C0" w:rsidR="008E40E0" w:rsidRPr="00D7490D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E40E0" w:rsidRPr="00D7490D" w14:paraId="31F578B5" w14:textId="77777777" w:rsidTr="00FD1813">
              <w:tc>
                <w:tcPr>
                  <w:tcW w:w="264" w:type="dxa"/>
                  <w:vAlign w:val="center"/>
                </w:tcPr>
                <w:p w14:paraId="17A15728" w14:textId="77777777" w:rsidR="008E40E0" w:rsidRPr="00D7490D" w:rsidRDefault="008E40E0" w:rsidP="008E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6CD17603" w:rsidR="008E40E0" w:rsidRPr="00D7490D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0C727E11" w:rsidR="008E40E0" w:rsidRPr="00D7490D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8E40E0" w:rsidRPr="00D7490D" w14:paraId="7CDCBEAA" w14:textId="77777777" w:rsidTr="00FD1813">
              <w:tc>
                <w:tcPr>
                  <w:tcW w:w="264" w:type="dxa"/>
                  <w:vAlign w:val="center"/>
                </w:tcPr>
                <w:p w14:paraId="50F5AF69" w14:textId="07D99731" w:rsidR="008E40E0" w:rsidRPr="00D7490D" w:rsidRDefault="008E40E0" w:rsidP="008E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0150D0B7" w:rsidR="008E40E0" w:rsidRPr="00AC248F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5005F44E" w:rsidR="008E40E0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8E40E0" w:rsidRPr="00D7490D" w14:paraId="1464FAC9" w14:textId="77777777" w:rsidTr="00FD1813">
              <w:tc>
                <w:tcPr>
                  <w:tcW w:w="264" w:type="dxa"/>
                  <w:vAlign w:val="center"/>
                </w:tcPr>
                <w:p w14:paraId="1376EEC6" w14:textId="77777777" w:rsidR="008E40E0" w:rsidRDefault="008E40E0" w:rsidP="008E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5E3D2B0D" w:rsidR="008E40E0" w:rsidRPr="006F04C2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62478EAA" w:rsidR="008E40E0" w:rsidRPr="006F04C2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8E40E0" w:rsidRPr="00D7490D" w14:paraId="35724762" w14:textId="77777777" w:rsidTr="00FD1813">
              <w:tc>
                <w:tcPr>
                  <w:tcW w:w="264" w:type="dxa"/>
                  <w:vAlign w:val="center"/>
                </w:tcPr>
                <w:p w14:paraId="20A7F600" w14:textId="050411A6" w:rsidR="008E40E0" w:rsidRDefault="008E40E0" w:rsidP="008E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0CAA2445" w:rsidR="008E40E0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6E13E7A2" w:rsidR="008E40E0" w:rsidRDefault="008E40E0" w:rsidP="008E40E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385038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181A42E0" w:rsidR="00C75EED" w:rsidRPr="00D7490D" w:rsidRDefault="004A4839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4C435B">
                    <w:rPr>
                      <w:rFonts w:cstheme="minorHAnsi"/>
                      <w:sz w:val="18"/>
                      <w:szCs w:val="18"/>
                    </w:rPr>
                    <w:t>6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09F4D1F4" w:rsidR="00C75EED" w:rsidRPr="00D7490D" w:rsidRDefault="004C435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lied Health Intern</w:t>
                  </w:r>
                </w:p>
              </w:tc>
            </w:tr>
            <w:tr w:rsidR="00C75EED" w:rsidRPr="00D7490D" w14:paraId="014C299E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C75EED" w:rsidRPr="00D7490D" w:rsidRDefault="004C435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A0E0DF3" w:rsidR="00C75EED" w:rsidRPr="00D7490D" w:rsidRDefault="004C435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9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402FA62" w14:textId="2E1BBAF4" w:rsidR="00C75EED" w:rsidRPr="00D7490D" w:rsidRDefault="004C435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ertified Nursing Assistant</w:t>
                  </w:r>
                </w:p>
              </w:tc>
            </w:tr>
            <w:tr w:rsidR="00E9211A" w:rsidRPr="00D7490D" w14:paraId="5568A6C6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56AD3A94" w14:textId="7FE33476" w:rsidR="00E9211A" w:rsidRPr="00D7490D" w:rsidRDefault="006913C6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2906F729" w:rsidR="00E9211A" w:rsidRPr="00D7490D" w:rsidRDefault="006913C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65D271E7" w14:textId="764EC2BF" w:rsidR="00E9211A" w:rsidRPr="00D7490D" w:rsidRDefault="006913C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</w:t>
                  </w:r>
                </w:p>
              </w:tc>
            </w:tr>
            <w:tr w:rsidR="00373931" w:rsidRPr="00D7490D" w14:paraId="19ABFA76" w14:textId="77777777" w:rsidTr="00385038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260BEB" w:rsidRPr="00D7490D" w14:paraId="4326A318" w14:textId="77777777" w:rsidTr="00385038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260BEB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43345ECE" w:rsidR="00260BEB" w:rsidRPr="00D7490D" w:rsidRDefault="00BF4660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06A308D0" w:rsidR="00260BEB" w:rsidRDefault="00BF4660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385038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11E4CAAA" w14:textId="77777777" w:rsidTr="00385038">
              <w:tc>
                <w:tcPr>
                  <w:tcW w:w="320" w:type="dxa"/>
                  <w:vAlign w:val="center"/>
                </w:tcPr>
                <w:p w14:paraId="29DA5BBA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4C823F9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3BCED6B4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385038" w:rsidRPr="00D7490D" w14:paraId="2936ACCD" w14:textId="77777777" w:rsidTr="00385038">
              <w:tc>
                <w:tcPr>
                  <w:tcW w:w="320" w:type="dxa"/>
                  <w:vAlign w:val="center"/>
                </w:tcPr>
                <w:p w14:paraId="5F1EAE8D" w14:textId="709EE1F5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090F967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360C8D0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64103DB9" w14:textId="77777777" w:rsidTr="00385038">
              <w:tc>
                <w:tcPr>
                  <w:tcW w:w="320" w:type="dxa"/>
                  <w:vAlign w:val="center"/>
                </w:tcPr>
                <w:p w14:paraId="27C86D21" w14:textId="29BBC4D3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A8C178C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0B7017F3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37707DDC" w14:textId="77777777" w:rsidTr="00385038">
              <w:tc>
                <w:tcPr>
                  <w:tcW w:w="320" w:type="dxa"/>
                  <w:vAlign w:val="center"/>
                </w:tcPr>
                <w:p w14:paraId="3344C8D0" w14:textId="68F25E0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665380B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2C7D0814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3167D0DB" w14:textId="77777777" w:rsidTr="00385038">
              <w:tc>
                <w:tcPr>
                  <w:tcW w:w="320" w:type="dxa"/>
                  <w:vAlign w:val="center"/>
                </w:tcPr>
                <w:p w14:paraId="31360B13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53ABB1D2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7CD194DC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6150A202" w14:textId="77777777" w:rsidTr="00385038">
              <w:tc>
                <w:tcPr>
                  <w:tcW w:w="320" w:type="dxa"/>
                  <w:vAlign w:val="center"/>
                </w:tcPr>
                <w:p w14:paraId="6915E2F0" w14:textId="2FC53DB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0F48B862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73D62FD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85038" w:rsidRPr="00D7490D" w14:paraId="764F7119" w14:textId="77777777" w:rsidTr="00385038">
              <w:tc>
                <w:tcPr>
                  <w:tcW w:w="320" w:type="dxa"/>
                  <w:vAlign w:val="center"/>
                </w:tcPr>
                <w:p w14:paraId="6CDFD73C" w14:textId="62423CC0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7AF61355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4D50A7FA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85038" w:rsidRPr="00D7490D" w14:paraId="3FEAC442" w14:textId="77777777" w:rsidTr="00385038">
              <w:tc>
                <w:tcPr>
                  <w:tcW w:w="3730" w:type="dxa"/>
                  <w:gridSpan w:val="4"/>
                  <w:vAlign w:val="center"/>
                </w:tcPr>
                <w:p w14:paraId="7E02790C" w14:textId="2A21F7CE" w:rsidR="00385038" w:rsidRPr="00D7490D" w:rsidRDefault="00385038" w:rsidP="0038503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85038" w:rsidRPr="00D7490D" w14:paraId="7AECF3F2" w14:textId="77777777" w:rsidTr="00385038">
              <w:tc>
                <w:tcPr>
                  <w:tcW w:w="320" w:type="dxa"/>
                  <w:vAlign w:val="center"/>
                </w:tcPr>
                <w:p w14:paraId="129476A3" w14:textId="4880BDB8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07AAD878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403F2280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385038" w:rsidRPr="00D7490D" w14:paraId="4ED492A2" w14:textId="77777777" w:rsidTr="00385038">
              <w:tc>
                <w:tcPr>
                  <w:tcW w:w="320" w:type="dxa"/>
                  <w:vAlign w:val="center"/>
                </w:tcPr>
                <w:p w14:paraId="7E8A03B9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511B5719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20E948AE" w:rsidR="00385038" w:rsidRPr="00D7490D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385038" w:rsidRPr="00D7490D" w14:paraId="51679236" w14:textId="77777777" w:rsidTr="00385038">
              <w:tc>
                <w:tcPr>
                  <w:tcW w:w="320" w:type="dxa"/>
                  <w:vAlign w:val="center"/>
                </w:tcPr>
                <w:p w14:paraId="6294D04C" w14:textId="77777777" w:rsidR="00385038" w:rsidRPr="00D7490D" w:rsidRDefault="00385038" w:rsidP="003850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207E6C7" w14:textId="3095F296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42D1ABE" w14:textId="038820E3" w:rsidR="00385038" w:rsidRDefault="00385038" w:rsidP="003850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4D171A" w:rsidRPr="00D7490D" w14:paraId="12687933" w14:textId="77777777" w:rsidTr="00385038">
              <w:tc>
                <w:tcPr>
                  <w:tcW w:w="320" w:type="dxa"/>
                  <w:vAlign w:val="center"/>
                </w:tcPr>
                <w:p w14:paraId="0D611261" w14:textId="77777777" w:rsidR="004D171A" w:rsidRPr="00D7490D" w:rsidRDefault="004D171A" w:rsidP="004D171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00AC597" w14:textId="58E7D3C2" w:rsidR="004D171A" w:rsidRDefault="004D171A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184B0E18" w14:textId="187FCA0D" w:rsidR="004D171A" w:rsidRDefault="004D171A" w:rsidP="004D171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  <w:tr w:rsidR="00652A4D" w:rsidRPr="00D7490D" w14:paraId="050F8E83" w14:textId="77777777" w:rsidTr="00385038">
              <w:tc>
                <w:tcPr>
                  <w:tcW w:w="320" w:type="dxa"/>
                  <w:vAlign w:val="center"/>
                </w:tcPr>
                <w:p w14:paraId="4FF29BA4" w14:textId="77777777" w:rsidR="00652A4D" w:rsidRPr="00D7490D" w:rsidRDefault="00652A4D" w:rsidP="00652A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F7DEBE7" w:rsidR="00652A4D" w:rsidRPr="00D7490D" w:rsidRDefault="00652A4D" w:rsidP="00652A4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C8929A6" w14:textId="75D03493" w:rsidR="00652A4D" w:rsidRPr="00D7490D" w:rsidRDefault="00652A4D" w:rsidP="00652A4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7E7CFA08" w:rsidR="002C3BC2" w:rsidRPr="002C3BC2" w:rsidRDefault="00373931" w:rsidP="00A87DF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0950EB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C908E4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534C901C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56DB0098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C908E4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2AB2B690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25128902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C908E4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531ECB45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5F690316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C908E4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5AA847D8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04D9160B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C908E4" w:rsidRPr="00D7490D" w14:paraId="1EEA0412" w14:textId="77777777" w:rsidTr="00F94684">
              <w:tc>
                <w:tcPr>
                  <w:tcW w:w="299" w:type="dxa"/>
                  <w:vAlign w:val="center"/>
                </w:tcPr>
                <w:p w14:paraId="6D6AC06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3636B62" w14:textId="172F5F0B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81B6B24" w14:textId="0F5DE192" w:rsidR="00C908E4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C908E4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1FA356D6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58471D7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BF4660"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908E4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3B415FC1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56033193" w:rsidR="00C908E4" w:rsidRPr="00BF4660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908E4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5391B2A9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FCB29B" w14:textId="177FEA91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908E4" w:rsidRPr="00D7490D" w14:paraId="0A3470F5" w14:textId="77777777" w:rsidTr="00F94684">
              <w:tc>
                <w:tcPr>
                  <w:tcW w:w="299" w:type="dxa"/>
                  <w:vAlign w:val="center"/>
                </w:tcPr>
                <w:p w14:paraId="4E2ADE41" w14:textId="77777777" w:rsidR="00C908E4" w:rsidRPr="00D7490D" w:rsidRDefault="00C908E4" w:rsidP="00C908E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2156891B" w:rsidR="00C908E4" w:rsidRPr="002C3BC2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44B5CCF" w14:textId="0FD68EC7" w:rsidR="00C908E4" w:rsidRPr="00D7490D" w:rsidRDefault="00C908E4" w:rsidP="00C908E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10123" w:rsidRPr="00D7490D" w14:paraId="1DB250AA" w14:textId="77777777" w:rsidTr="00F94684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199C1C0D" w:rsidR="00110123" w:rsidRPr="002C3BC2" w:rsidRDefault="0011012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261F66AA" w14:textId="112A2A0E" w:rsidR="00110123" w:rsidRPr="00D7490D" w:rsidRDefault="0011012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3D1D9E" w:rsidRPr="00D7490D" w14:paraId="7BF86338" w14:textId="77777777" w:rsidTr="00F94684">
              <w:tc>
                <w:tcPr>
                  <w:tcW w:w="299" w:type="dxa"/>
                  <w:vAlign w:val="center"/>
                </w:tcPr>
                <w:p w14:paraId="2C32B16A" w14:textId="77777777" w:rsidR="003D1D9E" w:rsidRPr="00D7490D" w:rsidRDefault="003D1D9E" w:rsidP="003D1D9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02A16F32" w:rsidR="003D1D9E" w:rsidRPr="002C3BC2" w:rsidRDefault="003D1D9E" w:rsidP="003D1D9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814AB31" w14:textId="004F2673" w:rsidR="003D1D9E" w:rsidRPr="00D7490D" w:rsidRDefault="003D1D9E" w:rsidP="003D1D9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3D1D9E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3D1D9E" w:rsidRPr="00D7490D" w:rsidRDefault="003D1D9E" w:rsidP="003D1D9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6B051A6F" w:rsidR="003D1D9E" w:rsidRPr="002C3BC2" w:rsidRDefault="003D1D9E" w:rsidP="003D1D9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09726FD5" w:rsidR="003D1D9E" w:rsidRPr="00D7490D" w:rsidRDefault="003D1D9E" w:rsidP="003D1D9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3D1D9E" w:rsidRPr="00D7490D" w14:paraId="6E8F6B4C" w14:textId="77777777" w:rsidTr="00F94684">
              <w:tc>
                <w:tcPr>
                  <w:tcW w:w="299" w:type="dxa"/>
                  <w:vAlign w:val="center"/>
                </w:tcPr>
                <w:p w14:paraId="5EA2692F" w14:textId="77777777" w:rsidR="003D1D9E" w:rsidRDefault="003D1D9E" w:rsidP="003D1D9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7AA22CB" w14:textId="0638EFFC" w:rsidR="003D1D9E" w:rsidRDefault="003D1D9E" w:rsidP="003D1D9E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5057CBE" w14:textId="515B5376" w:rsidR="003D1D9E" w:rsidRDefault="003D1D9E" w:rsidP="003D1D9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3D1D9E" w:rsidRPr="00D7490D" w14:paraId="3A37AA39" w14:textId="77777777" w:rsidTr="00F94684">
              <w:tc>
                <w:tcPr>
                  <w:tcW w:w="299" w:type="dxa"/>
                  <w:vAlign w:val="center"/>
                </w:tcPr>
                <w:p w14:paraId="4815DA3D" w14:textId="77777777" w:rsidR="003D1D9E" w:rsidRDefault="003D1D9E" w:rsidP="003D1D9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9623A0B" w14:textId="379DC98F" w:rsidR="003D1D9E" w:rsidRDefault="003D1D9E" w:rsidP="003D1D9E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8597058" w14:textId="3B4A37CF" w:rsidR="003D1D9E" w:rsidRDefault="003D1D9E" w:rsidP="003D1D9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3D1D9E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3D1D9E" w:rsidRPr="002C3BC2" w:rsidRDefault="003D1D9E" w:rsidP="003D1D9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0352B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40352B" w:rsidRPr="00D7490D" w:rsidRDefault="0040352B" w:rsidP="0040352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66B57A2" w:rsidR="0040352B" w:rsidRPr="002C3BC2" w:rsidRDefault="0040352B" w:rsidP="0040352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2723A952" w:rsidR="0040352B" w:rsidRPr="00D7490D" w:rsidRDefault="0040352B" w:rsidP="0040352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40352B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40352B" w:rsidRPr="00D7490D" w:rsidRDefault="0040352B" w:rsidP="0040352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4F0A760A" w:rsidR="0040352B" w:rsidRPr="00D7490D" w:rsidRDefault="0040352B" w:rsidP="0040352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614AA0DD" w:rsidR="0040352B" w:rsidRPr="00D7490D" w:rsidRDefault="0040352B" w:rsidP="0040352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40352B" w:rsidRPr="00D7490D" w14:paraId="2A18D40C" w14:textId="77777777" w:rsidTr="00F94684">
              <w:tc>
                <w:tcPr>
                  <w:tcW w:w="299" w:type="dxa"/>
                  <w:vAlign w:val="center"/>
                </w:tcPr>
                <w:p w14:paraId="727AE9D8" w14:textId="77777777" w:rsidR="0040352B" w:rsidRPr="00D7490D" w:rsidRDefault="0040352B" w:rsidP="0040352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06A02EC" w14:textId="070A1D4C" w:rsidR="0040352B" w:rsidRPr="00D7490D" w:rsidRDefault="0040352B" w:rsidP="0040352B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DFEFC11" w14:textId="2A12AC60" w:rsidR="0040352B" w:rsidRPr="00D7490D" w:rsidRDefault="0040352B" w:rsidP="0040352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52B5932D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04F664D2" w14:textId="77777777" w:rsidR="004D171A" w:rsidRDefault="004D171A" w:rsidP="007604E0">
            <w:pPr>
              <w:jc w:val="center"/>
              <w:rPr>
                <w:rFonts w:cstheme="minorHAnsi"/>
              </w:rPr>
            </w:pPr>
          </w:p>
          <w:p w14:paraId="1483B01F" w14:textId="1ADBFFF0" w:rsidR="004D171A" w:rsidRPr="00D7490D" w:rsidRDefault="004D171A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69090ECB" w14:textId="77777777" w:rsidR="00F74E1A" w:rsidRDefault="00F74E1A" w:rsidP="00F74E1A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1B896062" w14:textId="77777777" w:rsidR="00F74E1A" w:rsidRDefault="00F74E1A" w:rsidP="00F74E1A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04352E4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31CFACA7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071F4283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55475429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2C74880E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D944ECA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0D9F5CB9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5B4E7AB" w14:textId="77777777" w:rsidR="00F74E1A" w:rsidRDefault="00F74E1A" w:rsidP="00F74E1A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78286961" w:rsidR="00437FB3" w:rsidRPr="00087C70" w:rsidRDefault="00F74E1A" w:rsidP="00F74E1A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1BB1913A" w14:textId="77777777" w:rsidR="00C53E4B" w:rsidRDefault="00C53E4B" w:rsidP="00C53E4B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C53E4B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F5B2C" w14:textId="77777777" w:rsidR="004475AC" w:rsidRDefault="004475AC" w:rsidP="008E48FA">
      <w:pPr>
        <w:spacing w:after="0" w:line="240" w:lineRule="auto"/>
      </w:pPr>
      <w:r>
        <w:separator/>
      </w:r>
    </w:p>
  </w:endnote>
  <w:endnote w:type="continuationSeparator" w:id="0">
    <w:p w14:paraId="73FBA5B7" w14:textId="77777777" w:rsidR="004475AC" w:rsidRDefault="004475AC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93291" w14:textId="77777777" w:rsidR="00074D04" w:rsidRDefault="00074D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45E6E" w14:textId="77777777" w:rsidR="00074D04" w:rsidRDefault="00074D04" w:rsidP="00074D04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6D0F9C4" w14:textId="109A1F8A" w:rsidR="00044C03" w:rsidRPr="00074D04" w:rsidRDefault="00044C03" w:rsidP="00074D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12FDE" w14:textId="77777777" w:rsidR="00074D04" w:rsidRDefault="00074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1E701" w14:textId="77777777" w:rsidR="004475AC" w:rsidRDefault="004475AC" w:rsidP="008E48FA">
      <w:pPr>
        <w:spacing w:after="0" w:line="240" w:lineRule="auto"/>
      </w:pPr>
      <w:r>
        <w:separator/>
      </w:r>
    </w:p>
  </w:footnote>
  <w:footnote w:type="continuationSeparator" w:id="0">
    <w:p w14:paraId="66AB8861" w14:textId="77777777" w:rsidR="004475AC" w:rsidRDefault="004475AC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59A35" w14:textId="77777777" w:rsidR="00074D04" w:rsidRDefault="00074D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5A680F66" w:rsidR="0066227D" w:rsidRPr="008E48FA" w:rsidRDefault="00BF4660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E514CF">
            <w:rPr>
              <w:b/>
            </w:rPr>
            <w:t>4</w:t>
          </w:r>
          <w:r>
            <w:rPr>
              <w:b/>
            </w:rPr>
            <w:t>-2</w:t>
          </w:r>
          <w:r w:rsidR="00E514CF">
            <w:rPr>
              <w:b/>
            </w:rPr>
            <w:t>5</w:t>
          </w:r>
          <w:r w:rsidR="000E7FD3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7B99A" w14:textId="77777777" w:rsidR="00074D04" w:rsidRDefault="00074D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612956">
    <w:abstractNumId w:val="0"/>
  </w:num>
  <w:num w:numId="2" w16cid:durableId="1243685187">
    <w:abstractNumId w:val="2"/>
  </w:num>
  <w:num w:numId="3" w16cid:durableId="1753233356">
    <w:abstractNumId w:val="1"/>
  </w:num>
  <w:num w:numId="4" w16cid:durableId="458306270">
    <w:abstractNumId w:val="3"/>
  </w:num>
  <w:num w:numId="5" w16cid:durableId="21063371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Q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Q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4C03"/>
    <w:rsid w:val="00052323"/>
    <w:rsid w:val="00074D04"/>
    <w:rsid w:val="00087C70"/>
    <w:rsid w:val="0009353D"/>
    <w:rsid w:val="000950EB"/>
    <w:rsid w:val="000A678F"/>
    <w:rsid w:val="000B67ED"/>
    <w:rsid w:val="000C3ED0"/>
    <w:rsid w:val="000D6E65"/>
    <w:rsid w:val="000E7FD3"/>
    <w:rsid w:val="00103A08"/>
    <w:rsid w:val="00110123"/>
    <w:rsid w:val="00161BEA"/>
    <w:rsid w:val="00172C7E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F50C8"/>
    <w:rsid w:val="0032322D"/>
    <w:rsid w:val="00362DEB"/>
    <w:rsid w:val="00373931"/>
    <w:rsid w:val="00385038"/>
    <w:rsid w:val="003D1D9E"/>
    <w:rsid w:val="003F4834"/>
    <w:rsid w:val="0040352B"/>
    <w:rsid w:val="004075B0"/>
    <w:rsid w:val="00407D6C"/>
    <w:rsid w:val="004312FB"/>
    <w:rsid w:val="00431400"/>
    <w:rsid w:val="00437FB3"/>
    <w:rsid w:val="0044188F"/>
    <w:rsid w:val="004475AC"/>
    <w:rsid w:val="0046715B"/>
    <w:rsid w:val="004A4839"/>
    <w:rsid w:val="004A6D80"/>
    <w:rsid w:val="004C0A2F"/>
    <w:rsid w:val="004C435B"/>
    <w:rsid w:val="004D171A"/>
    <w:rsid w:val="004E34A2"/>
    <w:rsid w:val="005131B5"/>
    <w:rsid w:val="00556468"/>
    <w:rsid w:val="00571900"/>
    <w:rsid w:val="005A087C"/>
    <w:rsid w:val="005A375B"/>
    <w:rsid w:val="005D2C4D"/>
    <w:rsid w:val="005F298B"/>
    <w:rsid w:val="005F78E1"/>
    <w:rsid w:val="00630305"/>
    <w:rsid w:val="00652A4D"/>
    <w:rsid w:val="00655783"/>
    <w:rsid w:val="0066227D"/>
    <w:rsid w:val="00676B3B"/>
    <w:rsid w:val="006913C6"/>
    <w:rsid w:val="006C04DB"/>
    <w:rsid w:val="006C53D0"/>
    <w:rsid w:val="006F04C2"/>
    <w:rsid w:val="00704605"/>
    <w:rsid w:val="007274BA"/>
    <w:rsid w:val="00727551"/>
    <w:rsid w:val="00731F7C"/>
    <w:rsid w:val="007351C2"/>
    <w:rsid w:val="007604E0"/>
    <w:rsid w:val="00767C92"/>
    <w:rsid w:val="00786C7C"/>
    <w:rsid w:val="007A327C"/>
    <w:rsid w:val="0086242D"/>
    <w:rsid w:val="008A221E"/>
    <w:rsid w:val="008C3833"/>
    <w:rsid w:val="008E2B5C"/>
    <w:rsid w:val="008E40E0"/>
    <w:rsid w:val="008E48FA"/>
    <w:rsid w:val="009052CF"/>
    <w:rsid w:val="00914006"/>
    <w:rsid w:val="00950E8A"/>
    <w:rsid w:val="00963389"/>
    <w:rsid w:val="009B02DE"/>
    <w:rsid w:val="009C60E6"/>
    <w:rsid w:val="00A13075"/>
    <w:rsid w:val="00A260C9"/>
    <w:rsid w:val="00A4592A"/>
    <w:rsid w:val="00A62091"/>
    <w:rsid w:val="00A64182"/>
    <w:rsid w:val="00A87DFE"/>
    <w:rsid w:val="00AB39B8"/>
    <w:rsid w:val="00AC248F"/>
    <w:rsid w:val="00AC3A18"/>
    <w:rsid w:val="00AE6D8E"/>
    <w:rsid w:val="00B26E37"/>
    <w:rsid w:val="00B36B1D"/>
    <w:rsid w:val="00B468BD"/>
    <w:rsid w:val="00B515A5"/>
    <w:rsid w:val="00B5483E"/>
    <w:rsid w:val="00B91EB3"/>
    <w:rsid w:val="00B97DCE"/>
    <w:rsid w:val="00BC552C"/>
    <w:rsid w:val="00BF4660"/>
    <w:rsid w:val="00C05DD5"/>
    <w:rsid w:val="00C148D1"/>
    <w:rsid w:val="00C37C86"/>
    <w:rsid w:val="00C53E4B"/>
    <w:rsid w:val="00C75125"/>
    <w:rsid w:val="00C75EED"/>
    <w:rsid w:val="00C908E4"/>
    <w:rsid w:val="00CB24AD"/>
    <w:rsid w:val="00CB76E8"/>
    <w:rsid w:val="00CF6AF9"/>
    <w:rsid w:val="00D330B3"/>
    <w:rsid w:val="00D40D69"/>
    <w:rsid w:val="00D52F17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DF5F28"/>
    <w:rsid w:val="00E071E6"/>
    <w:rsid w:val="00E21543"/>
    <w:rsid w:val="00E24587"/>
    <w:rsid w:val="00E514CF"/>
    <w:rsid w:val="00E54099"/>
    <w:rsid w:val="00E736C0"/>
    <w:rsid w:val="00E86244"/>
    <w:rsid w:val="00E9211A"/>
    <w:rsid w:val="00E96344"/>
    <w:rsid w:val="00ED0BC1"/>
    <w:rsid w:val="00ED4E85"/>
    <w:rsid w:val="00EF6351"/>
    <w:rsid w:val="00F071AE"/>
    <w:rsid w:val="00F3013B"/>
    <w:rsid w:val="00F44D49"/>
    <w:rsid w:val="00F46D80"/>
    <w:rsid w:val="00F74E1A"/>
    <w:rsid w:val="00F7760E"/>
    <w:rsid w:val="00F856D2"/>
    <w:rsid w:val="00F94684"/>
    <w:rsid w:val="00FB70B2"/>
    <w:rsid w:val="00FC7A66"/>
    <w:rsid w:val="00FD1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7D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7DFE"/>
  </w:style>
  <w:style w:type="character" w:customStyle="1" w:styleId="eop">
    <w:name w:val="eop"/>
    <w:basedOn w:val="DefaultParagraphFont"/>
    <w:rsid w:val="00A87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Q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Q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0</cp:revision>
  <cp:lastPrinted>2020-01-08T16:27:00Z</cp:lastPrinted>
  <dcterms:created xsi:type="dcterms:W3CDTF">2018-01-10T15:04:00Z</dcterms:created>
  <dcterms:modified xsi:type="dcterms:W3CDTF">2024-02-01T17:33:00Z</dcterms:modified>
</cp:coreProperties>
</file>